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46453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46453D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3527C6" w:rsidRPr="0046453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СТАМБЕНЕ ЗАЈЕДНИЦЕ</w:t>
      </w:r>
    </w:p>
    <w:p w:rsidR="00030EE3" w:rsidRPr="0046453D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46453D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D52A00" w:rsidRDefault="00030EE3" w:rsidP="00292046">
      <w:pPr>
        <w:spacing w:after="0" w:line="276" w:lineRule="auto"/>
        <w:ind w:hanging="142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СПРОВОЂЕЊЕ </w:t>
      </w:r>
      <w:r w:rsidR="00927EFB"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CE12AD" w:rsidRDefault="009B2658" w:rsidP="00CE12A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 ЈАВНОМ ПОЗИВУ УПРАВЕ ЗА ПОДСТИЦАЊЕ И УНАП</w:t>
      </w:r>
      <w:r w:rsid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РЕЂЕЊЕ ЕНЕРГЕТСКЕ ЕФИКАСНОСТИ </w:t>
      </w:r>
      <w:r w:rsidR="0046453D"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="00927EFB"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>СТАМБЕНЕ ЗГРАДЕ</w:t>
      </w:r>
      <w:r w:rsidR="00D52A00"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 </w:t>
      </w:r>
      <w:r w:rsidR="00CE12AD" w:rsidRPr="00CE12AD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У ОПШТИНИ  </w:t>
      </w:r>
      <w:r w:rsidR="00CE12AD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АПАТИН</w:t>
      </w:r>
    </w:p>
    <w:p w:rsidR="00D52A00" w:rsidRPr="00CE12AD" w:rsidRDefault="00D52A00" w:rsidP="00D52A0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bookmarkStart w:id="0" w:name="_GoBack"/>
      <w:bookmarkEnd w:id="0"/>
    </w:p>
    <w:p w:rsidR="00030EE3" w:rsidRPr="00D52A00" w:rsidRDefault="00D52A00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="00927EFB" w:rsidRPr="00D52A00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</w:p>
    <w:p w:rsidR="00030EE3" w:rsidRPr="00D52A00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ru-RU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191BF1" w:rsidRDefault="00191BF1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:rsidR="00191BF1" w:rsidRDefault="00191BF1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:rsidR="00191BF1" w:rsidRDefault="00191BF1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</w:t>
      </w:r>
      <w:r w:rsidR="00F54C90" w:rsidRPr="00F54C90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75707F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D52A00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75707F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D52A00" w:rsidRDefault="005F033B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75707F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D52A00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75707F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75707F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D52A00" w:rsidRDefault="0046453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мена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тојеће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ли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градња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ове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цевне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мреже, грејних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ела-радијатора и пратећег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бора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е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5F033B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е</w:t>
            </w:r>
          </w:p>
        </w:tc>
      </w:tr>
    </w:tbl>
    <w:p w:rsidR="008A0D35" w:rsidRPr="00D52A00" w:rsidRDefault="00AB75F0" w:rsidP="00030EE3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*За меру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из тачке </w:t>
      </w:r>
      <w:r w:rsidR="005F033B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5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)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се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може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конкурисати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само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заједно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са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мером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замене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постојећег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грејача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простора (котао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или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пећ) ефикаснијим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из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тачке </w:t>
      </w:r>
      <w:r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3)</w:t>
      </w:r>
      <w:r w:rsidR="005F033B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и 4)</w:t>
      </w:r>
      <w:r w:rsidR="0046453D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 xml:space="preserve"> </w:t>
      </w:r>
      <w:r w:rsidR="00B47963" w:rsidRPr="00D52A00">
        <w:rPr>
          <w:rFonts w:ascii="Times New Roman" w:eastAsia="Times New Roman" w:hAnsi="Times New Roman" w:cs="Times New Roman"/>
          <w:sz w:val="20"/>
          <w:szCs w:val="20"/>
          <w:lang w:val="ru-RU"/>
        </w:rPr>
        <w:t>или се објекат прикључује на систем даљинског грејања</w:t>
      </w:r>
      <w:bookmarkStart w:id="1" w:name="_Hlk72263790"/>
    </w:p>
    <w:p w:rsidR="00191BF1" w:rsidRDefault="00191BF1" w:rsidP="00916EC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191BF1" w:rsidRDefault="00191BF1" w:rsidP="00916EC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191BF1" w:rsidRDefault="00191BF1" w:rsidP="00916EC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75707F" w:rsidTr="00211569">
        <w:tc>
          <w:tcPr>
            <w:tcW w:w="2615" w:type="pct"/>
          </w:tcPr>
          <w:p w:rsidR="008A0D35" w:rsidRPr="00D52A00" w:rsidRDefault="00195107" w:rsidP="00DD5775">
            <w:pPr>
              <w:rPr>
                <w:rFonts w:ascii="Times New Roman" w:hAnsi="Times New Roman" w:cs="Times New Roman"/>
                <w:lang w:val="ru-RU"/>
              </w:rPr>
            </w:pP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ова у стамбеној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и</w:t>
            </w:r>
          </w:p>
        </w:tc>
        <w:tc>
          <w:tcPr>
            <w:tcW w:w="2385" w:type="pct"/>
          </w:tcPr>
          <w:p w:rsidR="008A0D35" w:rsidRPr="00D52A00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D52A00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A0D35" w:rsidRPr="0075707F" w:rsidTr="00211569">
        <w:tc>
          <w:tcPr>
            <w:tcW w:w="2615" w:type="pct"/>
          </w:tcPr>
          <w:p w:rsidR="008A0D35" w:rsidRPr="00D52A00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рој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рисника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ји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775046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ује у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ој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и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ма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писку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="00195107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нара</w:t>
            </w:r>
          </w:p>
        </w:tc>
        <w:tc>
          <w:tcPr>
            <w:tcW w:w="2385" w:type="pct"/>
          </w:tcPr>
          <w:p w:rsidR="008A0D35" w:rsidRPr="00D52A00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  <w:p w:rsidR="008A0D35" w:rsidRPr="00D52A00" w:rsidRDefault="008A0D3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4645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75707F" w:rsidTr="00211569">
        <w:trPr>
          <w:trHeight w:val="959"/>
        </w:trPr>
        <w:tc>
          <w:tcPr>
            <w:tcW w:w="2615" w:type="pct"/>
          </w:tcPr>
          <w:p w:rsidR="00DD5775" w:rsidRPr="00D52A00" w:rsidRDefault="00195107" w:rsidP="004B4A5D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вршина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амбене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граде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ма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атастру у метрима</w:t>
            </w:r>
            <w:r w:rsidR="0046453D"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D52A0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вадратним</w:t>
            </w:r>
          </w:p>
        </w:tc>
        <w:tc>
          <w:tcPr>
            <w:tcW w:w="2385" w:type="pct"/>
          </w:tcPr>
          <w:p w:rsidR="00DD5775" w:rsidRPr="00D52A00" w:rsidRDefault="00DD5775" w:rsidP="004B4A5D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191BF1" w:rsidRPr="00D52A00" w:rsidRDefault="00191BF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66540E" w:rsidRPr="00D52A0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tbl>
      <w:tblPr>
        <w:tblStyle w:val="TableGrid0"/>
        <w:tblW w:w="93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20"/>
      </w:tblGrid>
      <w:tr w:rsidR="00AB75F0" w:rsidRPr="0075707F" w:rsidTr="00676AED">
        <w:trPr>
          <w:trHeight w:val="389"/>
        </w:trPr>
        <w:tc>
          <w:tcPr>
            <w:tcW w:w="9320" w:type="dxa"/>
            <w:vAlign w:val="center"/>
          </w:tcPr>
          <w:p w:rsidR="00AB75F0" w:rsidRPr="00D52A00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(</w:t>
            </w:r>
            <w:r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</w:t>
            </w:r>
            <w:r w:rsidR="0046453D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је</w:t>
            </w:r>
            <w:r w:rsidR="0046453D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да</w:t>
            </w:r>
            <w:r w:rsidR="0046453D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заокружите</w:t>
            </w:r>
            <w:r w:rsidR="0046453D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одговор</w:t>
            </w:r>
            <w:r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:</w:t>
            </w:r>
          </w:p>
        </w:tc>
      </w:tr>
      <w:tr w:rsidR="00AB75F0" w:rsidRPr="0075707F" w:rsidTr="00676AED">
        <w:trPr>
          <w:trHeight w:val="338"/>
        </w:trPr>
        <w:tc>
          <w:tcPr>
            <w:tcW w:w="9320" w:type="dxa"/>
          </w:tcPr>
          <w:p w:rsidR="00AB75F0" w:rsidRPr="00D52A0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75707F" w:rsidTr="00676AED">
        <w:trPr>
          <w:trHeight w:val="346"/>
        </w:trPr>
        <w:tc>
          <w:tcPr>
            <w:tcW w:w="9320" w:type="dxa"/>
            <w:vAlign w:val="bottom"/>
          </w:tcPr>
          <w:p w:rsidR="00AB75F0" w:rsidRPr="00D52A0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75707F" w:rsidTr="00676AED">
        <w:trPr>
          <w:trHeight w:val="346"/>
        </w:trPr>
        <w:tc>
          <w:tcPr>
            <w:tcW w:w="9320" w:type="dxa"/>
            <w:vAlign w:val="bottom"/>
          </w:tcPr>
          <w:p w:rsidR="00AB75F0" w:rsidRPr="00D52A0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75707F" w:rsidTr="00676AED">
        <w:trPr>
          <w:trHeight w:val="346"/>
        </w:trPr>
        <w:tc>
          <w:tcPr>
            <w:tcW w:w="9320" w:type="dxa"/>
            <w:vAlign w:val="bottom"/>
          </w:tcPr>
          <w:p w:rsidR="00AB75F0" w:rsidRPr="00D52A0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75707F" w:rsidTr="00676AE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75707F" w:rsidRDefault="00AB75F0" w:rsidP="00676AED">
            <w:pPr>
              <w:spacing w:line="259" w:lineRule="auto"/>
              <w:ind w:right="-22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7570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начин</w:t>
            </w:r>
            <w:r w:rsidR="0046453D" w:rsidRPr="0075707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560F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грејања</w:t>
            </w:r>
            <w:r w:rsidR="00560F9E" w:rsidRPr="00CE12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75707F"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(</w:t>
            </w:r>
            <w:r w:rsidR="0075707F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 је да заокружите одговор</w:t>
            </w:r>
            <w:r w:rsidR="0075707F"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:</w:t>
            </w:r>
          </w:p>
        </w:tc>
      </w:tr>
      <w:tr w:rsidR="00AB75F0" w:rsidRPr="0066540E" w:rsidTr="00676AE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46453D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аљ/ лож уље</w:t>
            </w:r>
            <w:r w:rsidR="00AB75F0"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/мазут </w:t>
            </w:r>
          </w:p>
        </w:tc>
      </w:tr>
      <w:tr w:rsidR="00AB75F0" w:rsidRPr="0066540E" w:rsidTr="00676AE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676AE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75707F" w:rsidTr="00676AE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D52A00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191BF1" w:rsidRDefault="00191BF1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D52A00" w:rsidRPr="0075707F" w:rsidTr="00D52A00"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A00" w:rsidRPr="00D52A00" w:rsidRDefault="00D52A00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D52A0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остојећи 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5707F"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75707F"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(</w:t>
            </w:r>
            <w:r w:rsidR="0075707F" w:rsidRPr="00D52A0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потребно је да заокружите одговор</w:t>
            </w:r>
            <w:r w:rsidR="0075707F" w:rsidRPr="00D52A0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):</w:t>
            </w:r>
            <w:r w:rsidRPr="00D52A00">
              <w:rPr>
                <w:rFonts w:ascii="Times New Roman" w:eastAsia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</w:p>
          <w:p w:rsidR="00D52A00" w:rsidRPr="00D52A00" w:rsidRDefault="00D52A0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</w:p>
        </w:tc>
      </w:tr>
      <w:tr w:rsidR="00D52A00" w:rsidTr="00D52A00"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2A00" w:rsidRDefault="00D52A00" w:rsidP="00D52A00">
            <w:pPr>
              <w:pStyle w:val="ListParagraph"/>
              <w:numPr>
                <w:ilvl w:val="0"/>
                <w:numId w:val="32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D52A00" w:rsidRDefault="00D52A00" w:rsidP="00D52A00">
            <w:pPr>
              <w:pStyle w:val="ListParagraph"/>
              <w:numPr>
                <w:ilvl w:val="0"/>
                <w:numId w:val="32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ВОСТРУК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D52A00" w:rsidRDefault="00D52A00" w:rsidP="00D52A00">
            <w:pPr>
              <w:pStyle w:val="ListParagraph"/>
              <w:numPr>
                <w:ilvl w:val="0"/>
                <w:numId w:val="32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 једноструки прозори са ДУПЛИМ (ВАКУУМ) СТАКЛОМ</w:t>
            </w:r>
          </w:p>
          <w:p w:rsidR="00D52A00" w:rsidRDefault="00D52A00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D52A00" w:rsidRDefault="00D52A0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D52A00" w:rsidRDefault="00D52A00" w:rsidP="00D52A0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D52A00" w:rsidRDefault="00D52A0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191BF1" w:rsidRDefault="00191BF1" w:rsidP="00191BF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91BF1" w:rsidRPr="00D52A00" w:rsidRDefault="00191BF1" w:rsidP="00191BF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52A00">
        <w:rPr>
          <w:rFonts w:ascii="Times New Roman" w:hAnsi="Times New Roman" w:cs="Times New Roman"/>
          <w:sz w:val="24"/>
          <w:szCs w:val="24"/>
          <w:lang w:val="ru-RU"/>
        </w:rPr>
        <w:t>Оцењивање и рангирање пројеката врши се у складу са правилником којим се уређује расподела средстава општине и применом критеријума из одељка</w:t>
      </w:r>
      <w:r w:rsidRPr="005F033B">
        <w:rPr>
          <w:rFonts w:ascii="Times New Roman" w:hAnsi="Times New Roman" w:cs="Times New Roman"/>
          <w:sz w:val="24"/>
          <w:szCs w:val="24"/>
        </w:rPr>
        <w:t>VIII</w:t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 xml:space="preserve">  Јавног конкурса.</w:t>
      </w:r>
    </w:p>
    <w:p w:rsidR="00191BF1" w:rsidRPr="00D52A00" w:rsidRDefault="00191BF1" w:rsidP="00191BF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191BF1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D52A0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онстатује да подаци наведени у пријави нису истинити, подносилац ће бити дисквалификован. </w:t>
      </w:r>
    </w:p>
    <w:p w:rsidR="00191BF1" w:rsidRPr="00D52A00" w:rsidRDefault="00191BF1" w:rsidP="00191BF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191BF1" w:rsidRPr="00D52A00" w:rsidRDefault="00191BF1" w:rsidP="00191BF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D52A00">
        <w:rPr>
          <w:rFonts w:ascii="Times New Roman" w:hAnsi="Times New Roman" w:cs="Times New Roman"/>
          <w:sz w:val="24"/>
          <w:szCs w:val="24"/>
          <w:lang w:val="ru-RU"/>
        </w:rPr>
        <w:t>Датум:________2022. године.</w:t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191BF1" w:rsidRPr="00D52A00" w:rsidRDefault="00191BF1" w:rsidP="00191BF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  <w:t>Потпис подносиоца захтева</w:t>
      </w:r>
    </w:p>
    <w:p w:rsidR="00191BF1" w:rsidRPr="00D52A00" w:rsidRDefault="00191BF1" w:rsidP="00191BF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52A00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                                                    </w:t>
      </w:r>
    </w:p>
    <w:p w:rsidR="00191BF1" w:rsidRPr="00D52A00" w:rsidRDefault="00191BF1" w:rsidP="00191BF1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  <w:lang w:val="ru-RU"/>
        </w:rPr>
      </w:pPr>
      <w:r w:rsidRPr="00D52A00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                                                       ---------------------------</w:t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  <w:r w:rsidRPr="00D52A00">
        <w:rPr>
          <w:rFonts w:ascii="Times New Roman" w:hAnsi="Times New Roman" w:cs="Times New Roman"/>
          <w:sz w:val="24"/>
          <w:szCs w:val="24"/>
          <w:lang w:val="ru-RU"/>
        </w:rPr>
        <w:tab/>
      </w:r>
    </w:p>
    <w:bookmarkEnd w:id="1"/>
    <w:p w:rsidR="00CB7E8C" w:rsidRPr="002F10E2" w:rsidRDefault="00CB7E8C" w:rsidP="00292046">
      <w:pPr>
        <w:ind w:left="-142" w:right="-590" w:firstLine="142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sectPr w:rsidR="00CB7E8C" w:rsidRPr="002F10E2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4641" w:rsidRDefault="00D94641" w:rsidP="00CB7E8C">
      <w:pPr>
        <w:spacing w:after="0" w:line="240" w:lineRule="auto"/>
      </w:pPr>
      <w:r>
        <w:separator/>
      </w:r>
    </w:p>
  </w:endnote>
  <w:endnote w:type="continuationSeparator" w:id="0">
    <w:p w:rsidR="00D94641" w:rsidRDefault="00D9464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EE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4641" w:rsidRDefault="00D94641" w:rsidP="00CB7E8C">
      <w:pPr>
        <w:spacing w:after="0" w:line="240" w:lineRule="auto"/>
      </w:pPr>
      <w:r>
        <w:separator/>
      </w:r>
    </w:p>
  </w:footnote>
  <w:footnote w:type="continuationSeparator" w:id="0">
    <w:p w:rsidR="00D94641" w:rsidRDefault="00D9464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 w:numId="3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E36D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1BF1"/>
    <w:rsid w:val="00195107"/>
    <w:rsid w:val="001B7FE2"/>
    <w:rsid w:val="00203B3D"/>
    <w:rsid w:val="0020470D"/>
    <w:rsid w:val="00211569"/>
    <w:rsid w:val="00215AAC"/>
    <w:rsid w:val="002432E4"/>
    <w:rsid w:val="0025393F"/>
    <w:rsid w:val="00292046"/>
    <w:rsid w:val="002B31BC"/>
    <w:rsid w:val="002B5978"/>
    <w:rsid w:val="002C788C"/>
    <w:rsid w:val="002D37E0"/>
    <w:rsid w:val="002F10E2"/>
    <w:rsid w:val="00343D05"/>
    <w:rsid w:val="003508D9"/>
    <w:rsid w:val="003527C6"/>
    <w:rsid w:val="0036675E"/>
    <w:rsid w:val="00370499"/>
    <w:rsid w:val="0037793F"/>
    <w:rsid w:val="003967AD"/>
    <w:rsid w:val="003D67B7"/>
    <w:rsid w:val="003E1ED5"/>
    <w:rsid w:val="003E5425"/>
    <w:rsid w:val="003E544E"/>
    <w:rsid w:val="003E735E"/>
    <w:rsid w:val="00410446"/>
    <w:rsid w:val="004135DF"/>
    <w:rsid w:val="00414D8E"/>
    <w:rsid w:val="00425CAA"/>
    <w:rsid w:val="00436EAA"/>
    <w:rsid w:val="00451A10"/>
    <w:rsid w:val="004643B5"/>
    <w:rsid w:val="0046453D"/>
    <w:rsid w:val="004711FF"/>
    <w:rsid w:val="004759A1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60F9E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76AED"/>
    <w:rsid w:val="00682E9E"/>
    <w:rsid w:val="00696A29"/>
    <w:rsid w:val="006A5358"/>
    <w:rsid w:val="006C252A"/>
    <w:rsid w:val="006C7EF6"/>
    <w:rsid w:val="006E46BB"/>
    <w:rsid w:val="006F1F74"/>
    <w:rsid w:val="007014C4"/>
    <w:rsid w:val="007111BB"/>
    <w:rsid w:val="0072339D"/>
    <w:rsid w:val="007354A5"/>
    <w:rsid w:val="0073744E"/>
    <w:rsid w:val="00756C04"/>
    <w:rsid w:val="0075707F"/>
    <w:rsid w:val="00760D6B"/>
    <w:rsid w:val="00770A36"/>
    <w:rsid w:val="00775046"/>
    <w:rsid w:val="007756BE"/>
    <w:rsid w:val="007C0075"/>
    <w:rsid w:val="007D3699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76D"/>
    <w:rsid w:val="008B4FC3"/>
    <w:rsid w:val="008E0438"/>
    <w:rsid w:val="008E3243"/>
    <w:rsid w:val="008E3768"/>
    <w:rsid w:val="00902AE4"/>
    <w:rsid w:val="009043B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4347A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CE12AD"/>
    <w:rsid w:val="00CE49CE"/>
    <w:rsid w:val="00D07FF1"/>
    <w:rsid w:val="00D13CF6"/>
    <w:rsid w:val="00D17F10"/>
    <w:rsid w:val="00D24529"/>
    <w:rsid w:val="00D52A00"/>
    <w:rsid w:val="00D54D97"/>
    <w:rsid w:val="00D745B6"/>
    <w:rsid w:val="00D778AB"/>
    <w:rsid w:val="00D853EF"/>
    <w:rsid w:val="00D94641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54C90"/>
    <w:rsid w:val="00F65236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3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116F8-2C96-4C7A-A7CB-273952714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anka</cp:lastModifiedBy>
  <cp:revision>13</cp:revision>
  <cp:lastPrinted>2021-08-06T05:50:00Z</cp:lastPrinted>
  <dcterms:created xsi:type="dcterms:W3CDTF">2022-07-19T19:33:00Z</dcterms:created>
  <dcterms:modified xsi:type="dcterms:W3CDTF">2022-07-19T22:47:00Z</dcterms:modified>
</cp:coreProperties>
</file>